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EC3D8" w14:textId="1289F746" w:rsidR="00D32063" w:rsidRDefault="005329F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alms of Concern and Influence</w:t>
      </w:r>
    </w:p>
    <w:p w14:paraId="0F75E4AE" w14:textId="25A7262C" w:rsidR="005C4698" w:rsidRDefault="005C4698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urpose:</w:t>
      </w:r>
      <w:r w:rsidR="006F5149" w:rsidRPr="006F5149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5329FA">
        <w:rPr>
          <w:rFonts w:ascii="Arial" w:hAnsi="Arial" w:cs="Arial"/>
          <w:color w:val="000000"/>
          <w:shd w:val="clear" w:color="auto" w:fill="FFFFFF"/>
        </w:rPr>
        <w:t>Determine the things one is concerned about and sort them by whether one has direct influence over them.</w:t>
      </w:r>
    </w:p>
    <w:p w14:paraId="13B2A58A" w14:textId="0A8D4C8B" w:rsidR="00806E03" w:rsidRDefault="004977D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rocedure:</w:t>
      </w:r>
    </w:p>
    <w:p w14:paraId="69BE2937" w14:textId="44CC5197" w:rsidR="00F52FE9" w:rsidRPr="00F80983" w:rsidRDefault="00821222" w:rsidP="001718A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80983">
        <w:rPr>
          <w:rFonts w:ascii="Arial" w:hAnsi="Arial" w:cs="Arial"/>
          <w:lang w:val="en"/>
        </w:rPr>
        <w:t xml:space="preserve">In this protocol, we will </w:t>
      </w:r>
      <w:r w:rsidR="00267AFF" w:rsidRPr="00F80983">
        <w:rPr>
          <w:rFonts w:ascii="Arial" w:hAnsi="Arial" w:cs="Arial"/>
          <w:lang w:val="en"/>
        </w:rPr>
        <w:t xml:space="preserve">examine </w:t>
      </w:r>
      <w:r w:rsidR="00F80983" w:rsidRPr="00F80983">
        <w:rPr>
          <w:rFonts w:ascii="Arial" w:hAnsi="Arial" w:cs="Arial"/>
          <w:lang w:val="en"/>
        </w:rPr>
        <w:t>coaching for equity in special education through Joyce’s story</w:t>
      </w:r>
      <w:r w:rsidR="00267AFF" w:rsidRPr="00F80983">
        <w:rPr>
          <w:rFonts w:ascii="Arial" w:hAnsi="Arial" w:cs="Arial"/>
          <w:lang w:val="en"/>
        </w:rPr>
        <w:t xml:space="preserve"> and determine what we are concerned about and what we have influence over</w:t>
      </w:r>
      <w:r w:rsidR="001F6508" w:rsidRPr="00F80983">
        <w:rPr>
          <w:rFonts w:ascii="Arial" w:hAnsi="Arial" w:cs="Arial"/>
          <w:lang w:val="en"/>
        </w:rPr>
        <w:t>.</w:t>
      </w:r>
      <w:r w:rsidR="008817FF" w:rsidRPr="00F80983">
        <w:rPr>
          <w:rFonts w:ascii="Arial" w:hAnsi="Arial" w:cs="Arial"/>
        </w:rPr>
        <w:t> </w:t>
      </w:r>
    </w:p>
    <w:p w14:paraId="37B379DC" w14:textId="019F92DB" w:rsidR="0040365A" w:rsidRDefault="00802E86" w:rsidP="0010301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ind the three</w:t>
      </w:r>
      <w:r w:rsidR="00AA76E4">
        <w:rPr>
          <w:rFonts w:ascii="Arial" w:hAnsi="Arial" w:cs="Arial"/>
        </w:rPr>
        <w:t xml:space="preserve"> concentric circles</w:t>
      </w:r>
      <w:r>
        <w:rPr>
          <w:rFonts w:ascii="Arial" w:hAnsi="Arial" w:cs="Arial"/>
        </w:rPr>
        <w:t xml:space="preserve"> on page two of this document. Label</w:t>
      </w:r>
      <w:r w:rsidR="00AA76E4">
        <w:rPr>
          <w:rFonts w:ascii="Arial" w:hAnsi="Arial" w:cs="Arial"/>
        </w:rPr>
        <w:t xml:space="preserve"> the center </w:t>
      </w:r>
      <w:r>
        <w:rPr>
          <w:rFonts w:ascii="Arial" w:hAnsi="Arial" w:cs="Arial"/>
        </w:rPr>
        <w:t>circle,</w:t>
      </w:r>
      <w:r w:rsidR="00AA76E4">
        <w:rPr>
          <w:rFonts w:ascii="Arial" w:hAnsi="Arial" w:cs="Arial"/>
        </w:rPr>
        <w:t xml:space="preserve"> “</w:t>
      </w:r>
      <w:r w:rsidR="00852342">
        <w:rPr>
          <w:rFonts w:ascii="Arial" w:hAnsi="Arial" w:cs="Arial"/>
        </w:rPr>
        <w:t>You</w:t>
      </w:r>
      <w:r w:rsidR="00AA76E4">
        <w:rPr>
          <w:rFonts w:ascii="Arial" w:hAnsi="Arial" w:cs="Arial"/>
        </w:rPr>
        <w:t xml:space="preserve">,” the middle </w:t>
      </w:r>
      <w:r>
        <w:rPr>
          <w:rFonts w:ascii="Arial" w:hAnsi="Arial" w:cs="Arial"/>
        </w:rPr>
        <w:t>circle,</w:t>
      </w:r>
      <w:r w:rsidR="00AA76E4">
        <w:rPr>
          <w:rFonts w:ascii="Arial" w:hAnsi="Arial" w:cs="Arial"/>
        </w:rPr>
        <w:t xml:space="preserve"> “R</w:t>
      </w:r>
      <w:r w:rsidR="00852342">
        <w:rPr>
          <w:rFonts w:ascii="Arial" w:hAnsi="Arial" w:cs="Arial"/>
        </w:rPr>
        <w:t>ealm of Influence</w:t>
      </w:r>
      <w:r w:rsidR="00AA76E4">
        <w:rPr>
          <w:rFonts w:ascii="Arial" w:hAnsi="Arial" w:cs="Arial"/>
        </w:rPr>
        <w:t xml:space="preserve">,” and the outer </w:t>
      </w:r>
      <w:r>
        <w:rPr>
          <w:rFonts w:ascii="Arial" w:hAnsi="Arial" w:cs="Arial"/>
        </w:rPr>
        <w:t>circle,</w:t>
      </w:r>
      <w:r w:rsidR="00AA76E4">
        <w:rPr>
          <w:rFonts w:ascii="Arial" w:hAnsi="Arial" w:cs="Arial"/>
        </w:rPr>
        <w:t xml:space="preserve"> “</w:t>
      </w:r>
      <w:r w:rsidR="00852342">
        <w:rPr>
          <w:rFonts w:ascii="Arial" w:hAnsi="Arial" w:cs="Arial"/>
        </w:rPr>
        <w:t>Realm of Concern</w:t>
      </w:r>
      <w:r w:rsidR="00AA76E4">
        <w:rPr>
          <w:rFonts w:ascii="Arial" w:hAnsi="Arial" w:cs="Arial"/>
        </w:rPr>
        <w:t>.”</w:t>
      </w:r>
    </w:p>
    <w:p w14:paraId="1E826EDD" w14:textId="4F38C872" w:rsidR="006957CD" w:rsidRDefault="00802E86" w:rsidP="008523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two-</w:t>
      </w:r>
      <w:r w:rsidR="006957CD">
        <w:rPr>
          <w:rFonts w:ascii="Arial" w:hAnsi="Arial" w:cs="Arial"/>
        </w:rPr>
        <w:t xml:space="preserve">minutes to list as many </w:t>
      </w:r>
      <w:r w:rsidR="00852342">
        <w:rPr>
          <w:rFonts w:ascii="Arial" w:hAnsi="Arial" w:cs="Arial"/>
        </w:rPr>
        <w:t xml:space="preserve">concerns </w:t>
      </w:r>
      <w:r>
        <w:rPr>
          <w:rFonts w:ascii="Arial" w:hAnsi="Arial" w:cs="Arial"/>
        </w:rPr>
        <w:t>as possible</w:t>
      </w:r>
      <w:r w:rsidR="00852342">
        <w:rPr>
          <w:rFonts w:ascii="Arial" w:hAnsi="Arial" w:cs="Arial"/>
        </w:rPr>
        <w:t xml:space="preserve"> about a </w:t>
      </w:r>
      <w:r>
        <w:rPr>
          <w:rFonts w:ascii="Arial" w:hAnsi="Arial" w:cs="Arial"/>
        </w:rPr>
        <w:t>Joyce’s experience</w:t>
      </w:r>
      <w:r w:rsidR="00852342">
        <w:rPr>
          <w:rFonts w:ascii="Arial" w:hAnsi="Arial" w:cs="Arial"/>
        </w:rPr>
        <w:t xml:space="preserve"> in the outer circle.</w:t>
      </w:r>
      <w:r w:rsidR="00E21F5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ist</w:t>
      </w:r>
      <w:r w:rsidR="00E21F5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verything you</w:t>
      </w:r>
      <w:r w:rsidR="00E21F59">
        <w:rPr>
          <w:rFonts w:ascii="Arial" w:hAnsi="Arial" w:cs="Arial"/>
        </w:rPr>
        <w:t xml:space="preserve"> are concerned about.</w:t>
      </w:r>
    </w:p>
    <w:p w14:paraId="31347F2B" w14:textId="6AA178BD" w:rsidR="006A1DAE" w:rsidRDefault="00802E86" w:rsidP="00802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ten-minutes to discuss</w:t>
      </w:r>
      <w:r w:rsidR="00E21F59">
        <w:rPr>
          <w:rFonts w:ascii="Arial" w:hAnsi="Arial" w:cs="Arial"/>
        </w:rPr>
        <w:t xml:space="preserve"> which issues from the other ring they have influence over. These “Realms of Influence” go into the middle circle. Think critically about what</w:t>
      </w:r>
      <w:r w:rsidR="00663EA2">
        <w:rPr>
          <w:rFonts w:ascii="Arial" w:hAnsi="Arial" w:cs="Arial"/>
        </w:rPr>
        <w:t xml:space="preserve"> is put there: do you really have influence over it?</w:t>
      </w:r>
      <w:r>
        <w:rPr>
          <w:rFonts w:ascii="Arial" w:hAnsi="Arial" w:cs="Arial"/>
        </w:rPr>
        <w:t xml:space="preserve"> </w:t>
      </w:r>
      <w:r w:rsidR="00D07588" w:rsidRPr="00802E86">
        <w:rPr>
          <w:rFonts w:ascii="Arial" w:hAnsi="Arial" w:cs="Arial"/>
        </w:rPr>
        <w:t xml:space="preserve">Move items from outer (Concern) ring to the middle (Influence) ring as you </w:t>
      </w:r>
      <w:r w:rsidR="00EE1D72" w:rsidRPr="00802E86">
        <w:rPr>
          <w:rFonts w:ascii="Arial" w:hAnsi="Arial" w:cs="Arial"/>
        </w:rPr>
        <w:t>reach</w:t>
      </w:r>
      <w:r w:rsidR="00D07588" w:rsidRPr="00802E86">
        <w:rPr>
          <w:rFonts w:ascii="Arial" w:hAnsi="Arial" w:cs="Arial"/>
        </w:rPr>
        <w:t xml:space="preserve"> consensus.</w:t>
      </w:r>
    </w:p>
    <w:p w14:paraId="62427FF0" w14:textId="6EAF5353" w:rsidR="00802E86" w:rsidRPr="00802E86" w:rsidRDefault="00802E86" w:rsidP="00802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ake the final few minutes to write identify one </w:t>
      </w:r>
      <w:r w:rsidR="00556052">
        <w:rPr>
          <w:rFonts w:ascii="Arial" w:hAnsi="Arial" w:cs="Arial"/>
        </w:rPr>
        <w:t>issue from the “Realms of Influence” and identify what you could do as a coach to support a school or district address Joyce’s experience.</w:t>
      </w:r>
    </w:p>
    <w:p w14:paraId="3B916D53" w14:textId="494E8A54" w:rsidR="004977D0" w:rsidRDefault="00DE10F7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Ideas for Debrief:</w:t>
      </w:r>
    </w:p>
    <w:p w14:paraId="68848F01" w14:textId="24727A30" w:rsidR="003641AA" w:rsidRDefault="00663EA2" w:rsidP="00A63B1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at do you see? What sticks out? </w:t>
      </w:r>
      <w:proofErr w:type="gramStart"/>
      <w:r>
        <w:rPr>
          <w:rFonts w:ascii="Arial" w:hAnsi="Arial" w:cs="Arial"/>
        </w:rPr>
        <w:t>What’s</w:t>
      </w:r>
      <w:proofErr w:type="gramEnd"/>
      <w:r>
        <w:rPr>
          <w:rFonts w:ascii="Arial" w:hAnsi="Arial" w:cs="Arial"/>
        </w:rPr>
        <w:t xml:space="preserve"> significant to you?</w:t>
      </w:r>
    </w:p>
    <w:p w14:paraId="56C651A9" w14:textId="15D12637" w:rsidR="00663EA2" w:rsidRDefault="00663EA2" w:rsidP="00A63B1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hat is the difference between the concerns list and the influence list?</w:t>
      </w:r>
    </w:p>
    <w:p w14:paraId="564F7734" w14:textId="30A27980" w:rsidR="002E59B0" w:rsidRDefault="002E59B0" w:rsidP="00A63B1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motions check: </w:t>
      </w:r>
      <w:r w:rsidR="00375240">
        <w:rPr>
          <w:rFonts w:ascii="Arial" w:hAnsi="Arial" w:cs="Arial"/>
        </w:rPr>
        <w:t>Did any emotions come up for you when you examined your concerns and what you have influence over</w:t>
      </w:r>
      <w:r w:rsidR="00B9468F">
        <w:rPr>
          <w:rFonts w:ascii="Arial" w:hAnsi="Arial" w:cs="Arial"/>
        </w:rPr>
        <w:t xml:space="preserve">? </w:t>
      </w:r>
    </w:p>
    <w:p w14:paraId="7C169084" w14:textId="6D82CFF5" w:rsidR="00765A76" w:rsidRDefault="007B711A" w:rsidP="00765A7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urpose check: </w:t>
      </w:r>
      <w:r w:rsidR="00765A76">
        <w:rPr>
          <w:rFonts w:ascii="Arial" w:hAnsi="Arial" w:cs="Arial"/>
        </w:rPr>
        <w:t>Did you have any ah-ha’s during this protocol?</w:t>
      </w:r>
    </w:p>
    <w:p w14:paraId="68C21037" w14:textId="571C7FFA" w:rsidR="007B711A" w:rsidRDefault="007B711A" w:rsidP="00765A76">
      <w:pPr>
        <w:pStyle w:val="ListParagraph"/>
        <w:rPr>
          <w:rFonts w:ascii="Arial" w:hAnsi="Arial" w:cs="Arial"/>
        </w:rPr>
      </w:pPr>
    </w:p>
    <w:p w14:paraId="7B667827" w14:textId="251C644F" w:rsidR="00556052" w:rsidRDefault="00556052" w:rsidP="00765A76">
      <w:pPr>
        <w:pStyle w:val="ListParagraph"/>
        <w:rPr>
          <w:rFonts w:ascii="Arial" w:hAnsi="Arial" w:cs="Arial"/>
        </w:rPr>
      </w:pPr>
    </w:p>
    <w:p w14:paraId="4D40F328" w14:textId="4FBD11CF" w:rsidR="00556052" w:rsidRDefault="00556052" w:rsidP="00765A76">
      <w:pPr>
        <w:pStyle w:val="ListParagraph"/>
        <w:rPr>
          <w:rFonts w:ascii="Arial" w:hAnsi="Arial" w:cs="Arial"/>
        </w:rPr>
      </w:pPr>
    </w:p>
    <w:p w14:paraId="23610898" w14:textId="5C937341" w:rsidR="00556052" w:rsidRDefault="00556052" w:rsidP="00765A76">
      <w:pPr>
        <w:pStyle w:val="ListParagraph"/>
        <w:rPr>
          <w:rFonts w:ascii="Arial" w:hAnsi="Arial" w:cs="Arial"/>
        </w:rPr>
      </w:pPr>
    </w:p>
    <w:p w14:paraId="1FB95BC2" w14:textId="2501DE78" w:rsidR="00556052" w:rsidRDefault="00556052" w:rsidP="00765A76">
      <w:pPr>
        <w:pStyle w:val="ListParagraph"/>
        <w:rPr>
          <w:rFonts w:ascii="Arial" w:hAnsi="Arial" w:cs="Arial"/>
        </w:rPr>
      </w:pPr>
    </w:p>
    <w:p w14:paraId="53C075E3" w14:textId="19776C92" w:rsidR="00556052" w:rsidRDefault="00556052" w:rsidP="00765A76">
      <w:pPr>
        <w:pStyle w:val="ListParagraph"/>
        <w:rPr>
          <w:rFonts w:ascii="Arial" w:hAnsi="Arial" w:cs="Arial"/>
        </w:rPr>
      </w:pPr>
    </w:p>
    <w:p w14:paraId="158CCE1F" w14:textId="55CC2DC3" w:rsidR="00556052" w:rsidRDefault="00556052" w:rsidP="00765A76">
      <w:pPr>
        <w:pStyle w:val="ListParagraph"/>
        <w:rPr>
          <w:rFonts w:ascii="Arial" w:hAnsi="Arial" w:cs="Arial"/>
        </w:rPr>
      </w:pPr>
    </w:p>
    <w:p w14:paraId="15047C04" w14:textId="681667B0" w:rsidR="00556052" w:rsidRDefault="00556052" w:rsidP="00765A76">
      <w:pPr>
        <w:pStyle w:val="ListParagraph"/>
        <w:rPr>
          <w:rFonts w:ascii="Arial" w:hAnsi="Arial" w:cs="Arial"/>
        </w:rPr>
      </w:pPr>
    </w:p>
    <w:p w14:paraId="3E94BAA8" w14:textId="6AC99233" w:rsidR="00556052" w:rsidRDefault="00556052" w:rsidP="00765A76">
      <w:pPr>
        <w:pStyle w:val="ListParagraph"/>
        <w:rPr>
          <w:rFonts w:ascii="Arial" w:hAnsi="Arial" w:cs="Arial"/>
        </w:rPr>
      </w:pPr>
    </w:p>
    <w:p w14:paraId="51FAA031" w14:textId="16E066C6" w:rsidR="00556052" w:rsidRDefault="00556052" w:rsidP="00765A76">
      <w:pPr>
        <w:pStyle w:val="ListParagraph"/>
        <w:rPr>
          <w:rFonts w:ascii="Arial" w:hAnsi="Arial" w:cs="Arial"/>
        </w:rPr>
      </w:pPr>
    </w:p>
    <w:p w14:paraId="39D36DC8" w14:textId="7F275FCE" w:rsidR="00556052" w:rsidRDefault="00556052" w:rsidP="00765A76">
      <w:pPr>
        <w:pStyle w:val="ListParagraph"/>
        <w:rPr>
          <w:rFonts w:ascii="Arial" w:hAnsi="Arial" w:cs="Arial"/>
        </w:rPr>
      </w:pPr>
    </w:p>
    <w:p w14:paraId="24934CFC" w14:textId="41FD2FCC" w:rsidR="00556052" w:rsidRDefault="00556052" w:rsidP="00765A76">
      <w:pPr>
        <w:pStyle w:val="ListParagraph"/>
        <w:rPr>
          <w:rFonts w:ascii="Arial" w:hAnsi="Arial" w:cs="Arial"/>
        </w:rPr>
      </w:pPr>
    </w:p>
    <w:p w14:paraId="291F6D31" w14:textId="35ACC09A" w:rsidR="00556052" w:rsidRDefault="00556052" w:rsidP="00765A76">
      <w:pPr>
        <w:pStyle w:val="ListParagraph"/>
        <w:rPr>
          <w:rFonts w:ascii="Arial" w:hAnsi="Arial" w:cs="Arial"/>
        </w:rPr>
      </w:pPr>
    </w:p>
    <w:p w14:paraId="3F659894" w14:textId="379B4E4B" w:rsidR="00556052" w:rsidRDefault="00556052" w:rsidP="00765A76">
      <w:pPr>
        <w:pStyle w:val="ListParagraph"/>
        <w:rPr>
          <w:rFonts w:ascii="Arial" w:hAnsi="Arial" w:cs="Arial"/>
        </w:rPr>
      </w:pPr>
    </w:p>
    <w:p w14:paraId="5C1755A2" w14:textId="77777777" w:rsidR="00556052" w:rsidRDefault="00556052" w:rsidP="00765A76">
      <w:pPr>
        <w:pStyle w:val="ListParagraph"/>
        <w:rPr>
          <w:rFonts w:ascii="Arial" w:hAnsi="Arial" w:cs="Arial"/>
        </w:rPr>
      </w:pPr>
    </w:p>
    <w:p w14:paraId="5B618536" w14:textId="15F517DC" w:rsidR="00E842AE" w:rsidRDefault="00E842AE" w:rsidP="00E842A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Credit:</w:t>
      </w:r>
    </w:p>
    <w:p w14:paraId="21BB42D8" w14:textId="4E63CBA0" w:rsidR="00B01AA4" w:rsidRDefault="00283537" w:rsidP="00283537">
      <w:pPr>
        <w:rPr>
          <w:rFonts w:ascii="Arial" w:hAnsi="Arial" w:cs="Arial"/>
        </w:rPr>
      </w:pPr>
      <w:r>
        <w:rPr>
          <w:rFonts w:ascii="Arial" w:hAnsi="Arial" w:cs="Arial"/>
        </w:rPr>
        <w:t>Baron, D.</w:t>
      </w:r>
      <w:r w:rsidR="00F20564">
        <w:rPr>
          <w:rFonts w:ascii="Arial" w:hAnsi="Arial" w:cs="Arial"/>
        </w:rPr>
        <w:t xml:space="preserve"> </w:t>
      </w:r>
      <w:r w:rsidR="00EB6944">
        <w:rPr>
          <w:rFonts w:ascii="Arial" w:hAnsi="Arial" w:cs="Arial"/>
        </w:rPr>
        <w:t>(n.d.)</w:t>
      </w:r>
      <w:r w:rsidR="008C1854"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>Realms of Concern and Influence</w:t>
      </w:r>
      <w:r w:rsidR="008C1854">
        <w:rPr>
          <w:rFonts w:ascii="Arial" w:hAnsi="Arial" w:cs="Arial"/>
          <w:i/>
          <w:iCs/>
        </w:rPr>
        <w:t>.</w:t>
      </w:r>
      <w:r w:rsidR="008C185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ational School Reform Faculty.</w:t>
      </w:r>
    </w:p>
    <w:p w14:paraId="76A0FDC7" w14:textId="724B7DC6" w:rsidR="00F80983" w:rsidRDefault="00556052" w:rsidP="00913FF4">
      <w:pPr>
        <w:rPr>
          <w:rFonts w:ascii="Arial" w:hAnsi="Arial" w:cs="Arial"/>
        </w:rPr>
      </w:pPr>
      <w:hyperlink r:id="rId5" w:history="1">
        <w:r w:rsidR="00375240" w:rsidRPr="002F6E35">
          <w:rPr>
            <w:rStyle w:val="Hyperlink"/>
            <w:rFonts w:ascii="Arial" w:hAnsi="Arial" w:cs="Arial"/>
          </w:rPr>
          <w:t>https://www.nsrfharmony.org/wp-content/uploads/2017/10/realms_concern_influence_0.pdf</w:t>
        </w:r>
      </w:hyperlink>
      <w:r w:rsidR="00913FF4">
        <w:rPr>
          <w:rFonts w:ascii="Arial" w:hAnsi="Arial" w:cs="Arial"/>
        </w:rPr>
        <w:t xml:space="preserve"> </w:t>
      </w:r>
    </w:p>
    <w:p w14:paraId="5524F9EF" w14:textId="77777777" w:rsidR="00F80983" w:rsidRDefault="00F8098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4CC0794" w14:textId="21121843" w:rsidR="008C1854" w:rsidRPr="00913FF4" w:rsidRDefault="00F80983" w:rsidP="00913FF4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E397BA9" wp14:editId="08713288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820025" cy="10123170"/>
            <wp:effectExtent l="0" t="0" r="9525" b="0"/>
            <wp:wrapSquare wrapText="bothSides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0025" cy="1012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C1854" w:rsidRPr="00913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209E3"/>
    <w:multiLevelType w:val="hybridMultilevel"/>
    <w:tmpl w:val="B5D06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DD4AA7"/>
    <w:multiLevelType w:val="hybridMultilevel"/>
    <w:tmpl w:val="4EB26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re0MDO1MDMzMjZR0lEKTi0uzszPAykwrAUAJdtW+CwAAAA="/>
  </w:docVars>
  <w:rsids>
    <w:rsidRoot w:val="00B227F2"/>
    <w:rsid w:val="000158DC"/>
    <w:rsid w:val="00033AB9"/>
    <w:rsid w:val="00090DA7"/>
    <w:rsid w:val="000A2C73"/>
    <w:rsid w:val="00101430"/>
    <w:rsid w:val="00103017"/>
    <w:rsid w:val="001718A3"/>
    <w:rsid w:val="001F6508"/>
    <w:rsid w:val="00222FE7"/>
    <w:rsid w:val="00267AFF"/>
    <w:rsid w:val="00283537"/>
    <w:rsid w:val="0029075A"/>
    <w:rsid w:val="002B1BA1"/>
    <w:rsid w:val="002D05CD"/>
    <w:rsid w:val="002E4DB4"/>
    <w:rsid w:val="002E59B0"/>
    <w:rsid w:val="0030707B"/>
    <w:rsid w:val="003641AA"/>
    <w:rsid w:val="00367813"/>
    <w:rsid w:val="00375240"/>
    <w:rsid w:val="003946A9"/>
    <w:rsid w:val="003C0FFC"/>
    <w:rsid w:val="0040365A"/>
    <w:rsid w:val="00404004"/>
    <w:rsid w:val="004575B5"/>
    <w:rsid w:val="00460CF0"/>
    <w:rsid w:val="00471EDB"/>
    <w:rsid w:val="004977D0"/>
    <w:rsid w:val="004F29F2"/>
    <w:rsid w:val="005329FA"/>
    <w:rsid w:val="00546769"/>
    <w:rsid w:val="00556052"/>
    <w:rsid w:val="00557872"/>
    <w:rsid w:val="005C4698"/>
    <w:rsid w:val="006044BE"/>
    <w:rsid w:val="00640A73"/>
    <w:rsid w:val="00663EA2"/>
    <w:rsid w:val="006945DD"/>
    <w:rsid w:val="006957CD"/>
    <w:rsid w:val="006A1DAE"/>
    <w:rsid w:val="006C153D"/>
    <w:rsid w:val="006D7723"/>
    <w:rsid w:val="006E3EA6"/>
    <w:rsid w:val="006F5149"/>
    <w:rsid w:val="00726434"/>
    <w:rsid w:val="00765A76"/>
    <w:rsid w:val="007B711A"/>
    <w:rsid w:val="00802E86"/>
    <w:rsid w:val="00805AAF"/>
    <w:rsid w:val="00806E03"/>
    <w:rsid w:val="00821222"/>
    <w:rsid w:val="008407C1"/>
    <w:rsid w:val="00847DF7"/>
    <w:rsid w:val="00852342"/>
    <w:rsid w:val="00855E9A"/>
    <w:rsid w:val="00880821"/>
    <w:rsid w:val="008817FF"/>
    <w:rsid w:val="008A740B"/>
    <w:rsid w:val="008C1854"/>
    <w:rsid w:val="00913FF4"/>
    <w:rsid w:val="00924BC7"/>
    <w:rsid w:val="00A04738"/>
    <w:rsid w:val="00A63B1C"/>
    <w:rsid w:val="00AA5F6B"/>
    <w:rsid w:val="00AA76E4"/>
    <w:rsid w:val="00B01AA4"/>
    <w:rsid w:val="00B227F2"/>
    <w:rsid w:val="00B42193"/>
    <w:rsid w:val="00B51B62"/>
    <w:rsid w:val="00B9468F"/>
    <w:rsid w:val="00BA6082"/>
    <w:rsid w:val="00CF2AAE"/>
    <w:rsid w:val="00D07588"/>
    <w:rsid w:val="00D32063"/>
    <w:rsid w:val="00DE10F7"/>
    <w:rsid w:val="00E21F59"/>
    <w:rsid w:val="00E401D7"/>
    <w:rsid w:val="00E75EA1"/>
    <w:rsid w:val="00E842AE"/>
    <w:rsid w:val="00EA49D1"/>
    <w:rsid w:val="00EB6944"/>
    <w:rsid w:val="00EE1D72"/>
    <w:rsid w:val="00F17E91"/>
    <w:rsid w:val="00F20564"/>
    <w:rsid w:val="00F52FE9"/>
    <w:rsid w:val="00F80983"/>
    <w:rsid w:val="00FA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C7485"/>
  <w15:chartTrackingRefBased/>
  <w15:docId w15:val="{D42690DB-27B0-424D-8D43-1AFED743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18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18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8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nsrfharmony.org/wp-content/uploads/2017/10/realms_concern_influence_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man, Hadley F.</dc:creator>
  <cp:keywords/>
  <dc:description/>
  <cp:lastModifiedBy>Capretta, Thomas J.</cp:lastModifiedBy>
  <cp:revision>2</cp:revision>
  <dcterms:created xsi:type="dcterms:W3CDTF">2021-02-18T20:59:00Z</dcterms:created>
  <dcterms:modified xsi:type="dcterms:W3CDTF">2021-02-18T20:59:00Z</dcterms:modified>
</cp:coreProperties>
</file>